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4CAB2478" w14:textId="77777777" w:rsidR="0016088E" w:rsidRDefault="0016088E" w:rsidP="0016088E">
      <w:pPr>
        <w:spacing w:before="0" w:after="0" w:line="240" w:lineRule="auto"/>
        <w:ind w:left="360"/>
        <w:jc w:val="center"/>
      </w:pPr>
      <w:r>
        <w:t xml:space="preserve">This document defines the </w:t>
      </w:r>
      <w:r>
        <w:rPr>
          <w:bCs/>
        </w:rPr>
        <w:t>exercises</w:t>
      </w:r>
      <w:r>
        <w:t xml:space="preserve"> for the </w:t>
      </w:r>
      <w:hyperlink r:id="rId8" w:history="1">
        <w:r w:rsidRPr="006D46B2">
          <w:rPr>
            <w:rStyle w:val="Hyperlink"/>
          </w:rPr>
          <w:t>"Python Advanced" course at @Software University.</w:t>
        </w:r>
      </w:hyperlink>
      <w:r w:rsidRPr="001A0913">
        <w:t xml:space="preserve"> </w:t>
      </w:r>
    </w:p>
    <w:p w14:paraId="74CDD02A" w14:textId="480E0963" w:rsidR="00E44E62" w:rsidRPr="00290CF8" w:rsidRDefault="0016088E" w:rsidP="0016088E">
      <w:pPr>
        <w:pStyle w:val="ListParagraph"/>
        <w:jc w:val="center"/>
        <w:rPr>
          <w:rStyle w:val="Hyperlink"/>
          <w:lang w:val="bg-BG"/>
        </w:rPr>
      </w:pPr>
      <w:r w:rsidRPr="008A3E30">
        <w:t>Please, submit your source code solutions for the described problems to the</w:t>
      </w:r>
      <w:r w:rsidR="00E44E62">
        <w:t xml:space="preserve"> </w:t>
      </w:r>
      <w:hyperlink r:id="rId9" w:history="1">
        <w:r w:rsidR="00784B77">
          <w:rPr>
            <w:rStyle w:val="InternetLink"/>
          </w:rPr>
          <w:t>Judge System</w:t>
        </w:r>
      </w:hyperlink>
      <w:r w:rsidR="00E44E62">
        <w:t>.</w:t>
      </w:r>
    </w:p>
    <w:p w14:paraId="1A06AF46" w14:textId="655990F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A88D33E"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2589BCFF"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 xml:space="preserve">he </w:t>
      </w:r>
      <w:r w:rsidR="00A7064A">
        <w:rPr>
          <w:rFonts w:ascii="Calibri" w:eastAsia="Calibri" w:hAnsi="Calibri" w:cs="Arial"/>
        </w:rPr>
        <w:t>following</w:t>
      </w:r>
      <w:r w:rsidR="007A6D24" w:rsidRPr="007A6D24">
        <w:rPr>
          <w:rFonts w:ascii="Calibri" w:eastAsia="Calibri" w:hAnsi="Calibri" w:cs="Arial"/>
        </w:rPr>
        <w: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r w:rsidRPr="00154308">
        <w:rPr>
          <w:rFonts w:ascii="Calibri" w:eastAsia="Calibri" w:hAnsi="Calibri" w:cs="Arial"/>
          <w:b/>
          <w:bCs/>
          <w:lang w:val="bg-BG"/>
        </w:rPr>
        <w:t>It is guaranteed that each query is valid</w:t>
      </w:r>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A1400" w:rsidRDefault="00F427E9" w:rsidP="00CD552C">
            <w:pPr>
              <w:spacing w:after="0" w:line="240" w:lineRule="auto"/>
              <w:rPr>
                <w:rFonts w:ascii="Consolas" w:eastAsia="Calibri" w:hAnsi="Consolas" w:cs="Arial"/>
                <w:lang w:val="bg-BG"/>
              </w:rPr>
            </w:pPr>
            <w:r w:rsidRPr="00FA1400">
              <w:rPr>
                <w:rFonts w:ascii="Consolas" w:eastAsia="Calibri" w:hAnsi="Consolas" w:cs="Consolas"/>
                <w:noProof/>
              </w:rPr>
              <w:t>9</w:t>
            </w:r>
          </w:p>
          <w:p w14:paraId="1C64E8D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7</w:t>
            </w:r>
          </w:p>
          <w:p w14:paraId="664551DA"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0C61F88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258929B1"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2</w:t>
            </w:r>
          </w:p>
          <w:p w14:paraId="1A11376E"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6</w:t>
            </w:r>
          </w:p>
          <w:p w14:paraId="21883F6B"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20</w:t>
            </w:r>
          </w:p>
          <w:p w14:paraId="02F5B827"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3</w:t>
            </w:r>
          </w:p>
          <w:p w14:paraId="27A66033" w14:textId="77777777" w:rsidR="00F427E9" w:rsidRPr="00FA1400" w:rsidRDefault="00F427E9" w:rsidP="00CD552C">
            <w:pPr>
              <w:spacing w:after="0" w:line="240" w:lineRule="auto"/>
              <w:rPr>
                <w:rFonts w:ascii="Consolas" w:eastAsia="Calibri" w:hAnsi="Consolas" w:cs="Arial"/>
                <w:bCs/>
                <w:lang w:val="bg-BG"/>
              </w:rPr>
            </w:pPr>
            <w:r w:rsidRPr="00FA1400">
              <w:rPr>
                <w:rFonts w:ascii="Consolas" w:eastAsia="Calibri" w:hAnsi="Consolas" w:cs="Arial"/>
                <w:bCs/>
              </w:rPr>
              <w:t>1 91</w:t>
            </w:r>
          </w:p>
          <w:p w14:paraId="34C54891" w14:textId="77777777" w:rsidR="00F427E9" w:rsidRPr="00FA1400" w:rsidRDefault="00F427E9" w:rsidP="00CD552C">
            <w:pPr>
              <w:spacing w:after="0" w:line="240" w:lineRule="auto"/>
              <w:jc w:val="both"/>
              <w:rPr>
                <w:rFonts w:ascii="Consolas" w:eastAsia="Calibri" w:hAnsi="Consolas" w:cs="Consolas"/>
                <w:noProof/>
                <w:sz w:val="21"/>
                <w:szCs w:val="21"/>
              </w:rPr>
            </w:pPr>
            <w:r w:rsidRPr="00FA1400">
              <w:rPr>
                <w:rFonts w:ascii="Consolas" w:eastAsia="Calibri" w:hAnsi="Consolas"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6</w:t>
            </w:r>
          </w:p>
          <w:p w14:paraId="630124C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0</w:t>
            </w:r>
          </w:p>
          <w:p w14:paraId="3DED54DD"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91, 20, 26</w:t>
            </w:r>
          </w:p>
          <w:p w14:paraId="54DD8950" w14:textId="77777777" w:rsidR="00F427E9" w:rsidRPr="00FA1400"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0</w:t>
            </w:r>
          </w:p>
          <w:p w14:paraId="1A50CBEA"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2</w:t>
            </w:r>
          </w:p>
          <w:p w14:paraId="28AB95C5"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47</w:t>
            </w:r>
          </w:p>
          <w:p w14:paraId="599D5E29"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1 66</w:t>
            </w:r>
          </w:p>
          <w:p w14:paraId="0532428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32</w:t>
            </w:r>
          </w:p>
          <w:p w14:paraId="74301E7F"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4</w:t>
            </w:r>
          </w:p>
          <w:p w14:paraId="750ED0F7"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5473840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25</w:t>
            </w:r>
          </w:p>
          <w:p w14:paraId="6E9DA4FC"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16</w:t>
            </w:r>
          </w:p>
          <w:p w14:paraId="30CF5594"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1 8</w:t>
            </w:r>
          </w:p>
          <w:p w14:paraId="1D12D653"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lastRenderedPageBreak/>
              <w:t>32</w:t>
            </w:r>
          </w:p>
          <w:p w14:paraId="16EFB041"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66</w:t>
            </w:r>
          </w:p>
          <w:p w14:paraId="04496D3B" w14:textId="77777777" w:rsidR="00F427E9" w:rsidRPr="00FA1400" w:rsidRDefault="00F427E9" w:rsidP="00CD552C">
            <w:pPr>
              <w:spacing w:after="0" w:line="240" w:lineRule="auto"/>
              <w:rPr>
                <w:rFonts w:ascii="Consolas" w:eastAsia="Calibri" w:hAnsi="Consolas" w:cs="Consolas"/>
                <w:lang w:val="bg-BG"/>
              </w:rPr>
            </w:pPr>
            <w:r w:rsidRPr="00FA1400">
              <w:rPr>
                <w:rFonts w:ascii="Consolas" w:eastAsia="Calibri" w:hAnsi="Consolas" w:cs="Consolas"/>
                <w:noProof/>
              </w:rPr>
              <w:t>8</w:t>
            </w:r>
          </w:p>
          <w:p w14:paraId="0FF02C14" w14:textId="77777777" w:rsidR="00F427E9" w:rsidRPr="00FA1400" w:rsidRDefault="00F427E9" w:rsidP="00CD552C">
            <w:pPr>
              <w:spacing w:after="0" w:line="240" w:lineRule="auto"/>
              <w:rPr>
                <w:rFonts w:ascii="Consolas" w:eastAsia="Calibri" w:hAnsi="Consolas" w:cs="Consolas"/>
                <w:noProof/>
              </w:rPr>
            </w:pPr>
            <w:r w:rsidRPr="00FA1400">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368D3E82"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w:t>
      </w:r>
      <w:proofErr w:type="spellStart"/>
      <w:r w:rsidRPr="001E6F8B">
        <w:rPr>
          <w:rFonts w:ascii="Consolas" w:hAnsi="Consolas"/>
          <w:b/>
          <w:bCs/>
        </w:rPr>
        <w:t>orderN</w:t>
      </w:r>
      <w:proofErr w:type="spellEnd"/>
      <w:r w:rsidRPr="001E6F8B">
        <w:rPr>
          <w:rFonts w:ascii="Consolas" w:hAnsi="Consolas"/>
          <w:b/>
          <w:bCs/>
        </w:rPr>
        <w:t>}"</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5D67789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w:t>
      </w:r>
      <w:r w:rsidR="00FC5D79">
        <w:t>In</w:t>
      </w:r>
      <w:r w:rsidR="001972AB">
        <w:t xml:space="preserve">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A1400" w:rsidRDefault="00E44F0D"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3</w:t>
            </w:r>
          </w:p>
          <w:p w14:paraId="408EBCE6"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 5</w:t>
            </w:r>
          </w:p>
          <w:p w14:paraId="3EF1A44A" w14:textId="77777777" w:rsidR="00E44F0D" w:rsidRPr="00FA1400" w:rsidRDefault="00E44F0D" w:rsidP="00CD552C">
            <w:pPr>
              <w:spacing w:after="0" w:line="240" w:lineRule="auto"/>
              <w:rPr>
                <w:rFonts w:ascii="Consolas" w:eastAsia="Calibri" w:hAnsi="Consolas" w:cs="Consolas"/>
                <w:lang w:val="bg-BG"/>
              </w:rPr>
            </w:pPr>
            <w:r w:rsidRPr="00FA1400">
              <w:rPr>
                <w:rFonts w:ascii="Consolas" w:eastAsia="Calibri" w:hAnsi="Consolas" w:cs="Consolas"/>
                <w:noProof/>
              </w:rPr>
              <w:t>10 3</w:t>
            </w:r>
          </w:p>
          <w:p w14:paraId="57387177" w14:textId="77777777" w:rsidR="00E44F0D" w:rsidRPr="00FA1400" w:rsidRDefault="00E44F0D" w:rsidP="00CD552C">
            <w:pPr>
              <w:spacing w:after="0" w:line="240" w:lineRule="auto"/>
              <w:rPr>
                <w:rFonts w:ascii="Consolas" w:eastAsia="Calibri" w:hAnsi="Consolas" w:cs="Consolas"/>
                <w:noProof/>
              </w:rPr>
            </w:pPr>
            <w:r w:rsidRPr="00FA1400">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A1400" w:rsidRDefault="00E44F0D" w:rsidP="00CD552C">
            <w:pPr>
              <w:spacing w:after="0" w:line="240" w:lineRule="auto"/>
              <w:jc w:val="both"/>
              <w:rPr>
                <w:rFonts w:ascii="Consolas" w:eastAsia="Calibri" w:hAnsi="Consolas" w:cs="Consolas"/>
                <w:noProof/>
              </w:rPr>
            </w:pPr>
            <w:r w:rsidRPr="00FA1400">
              <w:rPr>
                <w:rFonts w:ascii="Consolas" w:eastAsia="Calibri" w:hAnsi="Consolas" w:cs="Consolas"/>
                <w:noProof/>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w:t>
            </w:r>
          </w:p>
          <w:p w14:paraId="6D9ECDB1"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2 5</w:t>
            </w:r>
          </w:p>
          <w:p w14:paraId="0C8B76CB"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14 10</w:t>
            </w:r>
          </w:p>
          <w:p w14:paraId="40EEB0A6"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52 7</w:t>
            </w:r>
          </w:p>
          <w:p w14:paraId="054B1712" w14:textId="77777777"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21 12</w:t>
            </w:r>
          </w:p>
          <w:p w14:paraId="1155AA8B" w14:textId="4274F368" w:rsidR="00837AB9" w:rsidRPr="00FA1400" w:rsidRDefault="00837AB9" w:rsidP="00CD552C">
            <w:pPr>
              <w:spacing w:after="0" w:line="240" w:lineRule="auto"/>
              <w:rPr>
                <w:rFonts w:ascii="Consolas" w:eastAsia="Calibri" w:hAnsi="Consolas" w:cs="Consolas"/>
                <w:noProof/>
              </w:rPr>
            </w:pPr>
            <w:r w:rsidRPr="00FA1400">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A1400" w:rsidRDefault="00837AB9" w:rsidP="00CD552C">
            <w:pPr>
              <w:spacing w:after="0" w:line="240" w:lineRule="auto"/>
              <w:jc w:val="both"/>
              <w:rPr>
                <w:rFonts w:ascii="Consolas" w:eastAsia="Calibri" w:hAnsi="Consolas" w:cs="Consolas"/>
                <w:noProof/>
              </w:rPr>
            </w:pPr>
            <w:r w:rsidRPr="00FA1400">
              <w:rPr>
                <w:rFonts w:ascii="Consolas" w:eastAsia="Calibri" w:hAnsi="Consolas" w:cs="Consolas"/>
                <w:noProof/>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A1400" w:rsidRDefault="00F427E9" w:rsidP="00FA1400">
            <w:pPr>
              <w:spacing w:after="0" w:line="240" w:lineRule="auto"/>
              <w:jc w:val="center"/>
              <w:rPr>
                <w:rFonts w:ascii="Calibri" w:eastAsia="Calibri" w:hAnsi="Calibri" w:cs="Arial"/>
                <w:b/>
                <w:bCs/>
              </w:rPr>
            </w:pPr>
            <w:r w:rsidRPr="00FA1400">
              <w:rPr>
                <w:rFonts w:ascii="Calibri" w:eastAsia="Calibri" w:hAnsi="Calibri" w:cs="Arial"/>
                <w:b/>
                <w:bCs/>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7642FB6B"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n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w:t>
      </w:r>
      <w:proofErr w:type="spellStart"/>
      <w:r w:rsidRPr="000A2487">
        <w:rPr>
          <w:rFonts w:ascii="Consolas" w:hAnsi="Consolas"/>
          <w:b/>
        </w:rPr>
        <w:t>hh:mm:ss</w:t>
      </w:r>
      <w:proofErr w:type="spellEnd"/>
      <w:r w:rsidRPr="000A2487">
        <w:rPr>
          <w:rFonts w:ascii="Consolas" w:hAnsi="Consolas"/>
          <w:b/>
        </w:rPr>
        <w:t>"</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w:t>
      </w:r>
      <w:proofErr w:type="spellStart"/>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ame</w:t>
      </w:r>
      <w:proofErr w:type="spellEnd"/>
      <w:r w:rsidRPr="000A2487">
        <w:rPr>
          <w:rFonts w:ascii="Consolas" w:eastAsia="Calibri" w:hAnsi="Consolas" w:cs="Arial"/>
          <w:b/>
          <w:bCs/>
        </w:rPr>
        <w:t xml:space="preserve">} </w:t>
      </w:r>
      <w:r>
        <w:rPr>
          <w:rFonts w:ascii="Consolas" w:eastAsia="Calibri" w:hAnsi="Consolas" w:cs="Arial"/>
          <w:b/>
          <w:bCs/>
        </w:rPr>
        <w:t>-</w:t>
      </w:r>
      <w:r w:rsidRPr="000A2487">
        <w:rPr>
          <w:rFonts w:ascii="Consolas" w:eastAsia="Calibri" w:hAnsi="Consolas" w:cs="Arial"/>
          <w:b/>
          <w:bCs/>
        </w:rPr>
        <w:t xml:space="preserve"> {product} [</w:t>
      </w:r>
      <w:proofErr w:type="spellStart"/>
      <w:r w:rsidRPr="000A2487">
        <w:rPr>
          <w:rFonts w:ascii="Consolas" w:hAnsi="Consolas"/>
          <w:b/>
          <w:bCs/>
        </w:rPr>
        <w:t>hh:mm:ss</w:t>
      </w:r>
      <w:proofErr w:type="spellEnd"/>
      <w:r w:rsidRPr="000A2487">
        <w:rPr>
          <w:rFonts w:ascii="Consolas" w:hAnsi="Consolas"/>
          <w:b/>
          <w:bCs/>
        </w:rPr>
        <w:t>]"</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A1400" w:rsidRDefault="00F427E9" w:rsidP="00FA1400">
            <w:pPr>
              <w:spacing w:after="0" w:line="240" w:lineRule="auto"/>
              <w:jc w:val="center"/>
              <w:rPr>
                <w:rStyle w:val="Strong"/>
              </w:rPr>
            </w:pPr>
            <w:r w:rsidRPr="00FA1400">
              <w:rPr>
                <w:rStyle w:val="Strong"/>
              </w:rPr>
              <w:t>Input</w:t>
            </w:r>
          </w:p>
        </w:tc>
        <w:tc>
          <w:tcPr>
            <w:tcW w:w="5580" w:type="dxa"/>
            <w:shd w:val="clear" w:color="auto" w:fill="D9D9D9" w:themeFill="background1" w:themeFillShade="D9"/>
          </w:tcPr>
          <w:p w14:paraId="420E03FB" w14:textId="77777777" w:rsidR="00F427E9" w:rsidRPr="00FA1400" w:rsidRDefault="00F427E9" w:rsidP="00FA1400">
            <w:pPr>
              <w:spacing w:after="0" w:line="240" w:lineRule="auto"/>
              <w:jc w:val="center"/>
              <w:rPr>
                <w:rStyle w:val="Strong"/>
              </w:rPr>
            </w:pPr>
            <w:r w:rsidRPr="00FA1400">
              <w:rPr>
                <w:rStyle w:val="Strong"/>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A1400" w:rsidRDefault="00F427E9" w:rsidP="00CD552C">
            <w:pPr>
              <w:jc w:val="center"/>
              <w:rPr>
                <w:b/>
                <w:noProof/>
              </w:rPr>
            </w:pPr>
            <w:r w:rsidRPr="00FA1400">
              <w:rPr>
                <w:b/>
                <w:noProof/>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A1400" w:rsidRDefault="00F427E9" w:rsidP="00CD552C">
            <w:pPr>
              <w:jc w:val="center"/>
              <w:rPr>
                <w:b/>
                <w:noProof/>
              </w:rPr>
            </w:pPr>
            <w:r w:rsidRPr="00FA1400">
              <w:rPr>
                <w:b/>
                <w:noProof/>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A1400" w:rsidRDefault="00F427E9" w:rsidP="00CD552C">
            <w:pPr>
              <w:jc w:val="center"/>
              <w:rPr>
                <w:b/>
                <w:noProof/>
              </w:rPr>
            </w:pPr>
            <w:r w:rsidRPr="00FA1400">
              <w:rPr>
                <w:b/>
                <w:noProof/>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A1400" w:rsidRDefault="00F427E9" w:rsidP="00CD552C">
            <w:pPr>
              <w:jc w:val="center"/>
              <w:rPr>
                <w:b/>
                <w:noProof/>
              </w:rPr>
            </w:pPr>
            <w:r w:rsidRPr="00FA1400">
              <w:rPr>
                <w:b/>
                <w:noProof/>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A1400" w:rsidRDefault="00F427E9" w:rsidP="00CD552C">
            <w:pPr>
              <w:jc w:val="center"/>
              <w:rPr>
                <w:b/>
                <w:noProof/>
              </w:rPr>
            </w:pPr>
            <w:r w:rsidRPr="00FA1400">
              <w:rPr>
                <w:b/>
                <w:noProof/>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A1400" w:rsidRDefault="00F427E9" w:rsidP="00CD552C">
            <w:pPr>
              <w:jc w:val="center"/>
              <w:rPr>
                <w:b/>
                <w:noProof/>
              </w:rPr>
            </w:pPr>
            <w:r w:rsidRPr="00FA1400">
              <w:rPr>
                <w:b/>
                <w:noProof/>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A7064A" w:rsidRDefault="00F427E9" w:rsidP="00A7064A">
      <w:pPr>
        <w:pStyle w:val="Heading2"/>
        <w:numPr>
          <w:ilvl w:val="0"/>
          <w:numId w:val="0"/>
        </w:numPr>
        <w:ind w:left="360" w:hanging="360"/>
        <w:rPr>
          <w:noProof/>
        </w:rPr>
      </w:pPr>
      <w:bookmarkStart w:id="8" w:name="_Hlk25236412"/>
      <w:bookmarkEnd w:id="7"/>
      <w:r w:rsidRPr="00F427E9">
        <w:rPr>
          <w:noProof/>
        </w:rPr>
        <w:lastRenderedPageBreak/>
        <w:t>10. *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275AF802"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3D3F65">
            <w:pPr>
              <w:spacing w:line="240" w:lineRule="auto"/>
              <w:jc w:val="center"/>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3D3F65">
            <w:pPr>
              <w:spacing w:line="240" w:lineRule="auto"/>
              <w:jc w:val="center"/>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3D3F65">
            <w:pPr>
              <w:spacing w:line="240" w:lineRule="auto"/>
              <w:jc w:val="center"/>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592EBD29" w14:textId="51658AA2" w:rsidR="00640502" w:rsidRPr="00F427E9" w:rsidRDefault="00640502" w:rsidP="00F427E9">
      <w:pPr>
        <w:rPr>
          <w:lang w:val="bg-BG"/>
        </w:rPr>
      </w:pPr>
    </w:p>
    <w:sectPr w:rsidR="00640502" w:rsidRPr="00F427E9" w:rsidSect="005F6264">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F9B35" w14:textId="77777777" w:rsidR="005F6264" w:rsidRDefault="005F6264" w:rsidP="008068A2">
      <w:pPr>
        <w:spacing w:after="0" w:line="240" w:lineRule="auto"/>
      </w:pPr>
      <w:r>
        <w:separator/>
      </w:r>
    </w:p>
  </w:endnote>
  <w:endnote w:type="continuationSeparator" w:id="0">
    <w:p w14:paraId="540471C9" w14:textId="77777777" w:rsidR="005F6264" w:rsidRDefault="005F626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253985" w14:textId="77777777" w:rsidR="005F6264" w:rsidRDefault="005F6264" w:rsidP="008068A2">
      <w:pPr>
        <w:spacing w:after="0" w:line="240" w:lineRule="auto"/>
      </w:pPr>
      <w:r>
        <w:separator/>
      </w:r>
    </w:p>
  </w:footnote>
  <w:footnote w:type="continuationSeparator" w:id="0">
    <w:p w14:paraId="56D995B7" w14:textId="77777777" w:rsidR="005F6264" w:rsidRDefault="005F626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 w:numId="30" w16cid:durableId="1327854455">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qwUAw6DA6y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009"/>
    <w:rsid w:val="00087AEB"/>
    <w:rsid w:val="0009209B"/>
    <w:rsid w:val="000A1823"/>
    <w:rsid w:val="000A2487"/>
    <w:rsid w:val="000A6794"/>
    <w:rsid w:val="000B39E6"/>
    <w:rsid w:val="000B56F0"/>
    <w:rsid w:val="000C5361"/>
    <w:rsid w:val="000F4BF5"/>
    <w:rsid w:val="00103906"/>
    <w:rsid w:val="00125EF0"/>
    <w:rsid w:val="001275B9"/>
    <w:rsid w:val="00142C75"/>
    <w:rsid w:val="001449E8"/>
    <w:rsid w:val="001535E1"/>
    <w:rsid w:val="00154308"/>
    <w:rsid w:val="0016088E"/>
    <w:rsid w:val="001619DF"/>
    <w:rsid w:val="00163042"/>
    <w:rsid w:val="00164CDC"/>
    <w:rsid w:val="00167CF1"/>
    <w:rsid w:val="00171021"/>
    <w:rsid w:val="001736DE"/>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B0328"/>
    <w:rsid w:val="002C539D"/>
    <w:rsid w:val="002C71C6"/>
    <w:rsid w:val="002D07CA"/>
    <w:rsid w:val="00300279"/>
    <w:rsid w:val="00301C46"/>
    <w:rsid w:val="00305122"/>
    <w:rsid w:val="003102FC"/>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B6DB0"/>
    <w:rsid w:val="003C0C7D"/>
    <w:rsid w:val="003D3F65"/>
    <w:rsid w:val="003E1013"/>
    <w:rsid w:val="003E167F"/>
    <w:rsid w:val="003E2A3C"/>
    <w:rsid w:val="003E2F33"/>
    <w:rsid w:val="003E6BFB"/>
    <w:rsid w:val="003F1864"/>
    <w:rsid w:val="003F2AB3"/>
    <w:rsid w:val="0041081C"/>
    <w:rsid w:val="004114A5"/>
    <w:rsid w:val="00417674"/>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4F3423"/>
    <w:rsid w:val="0050017E"/>
    <w:rsid w:val="00503820"/>
    <w:rsid w:val="005054C7"/>
    <w:rsid w:val="00507F81"/>
    <w:rsid w:val="00513E9D"/>
    <w:rsid w:val="005172E9"/>
    <w:rsid w:val="00517B12"/>
    <w:rsid w:val="00521CBE"/>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5F6264"/>
    <w:rsid w:val="00600083"/>
    <w:rsid w:val="00603950"/>
    <w:rsid w:val="00604363"/>
    <w:rsid w:val="00611781"/>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4B77"/>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450B"/>
    <w:rsid w:val="009A6878"/>
    <w:rsid w:val="009B4FB4"/>
    <w:rsid w:val="009C0C39"/>
    <w:rsid w:val="009D1805"/>
    <w:rsid w:val="009E1A09"/>
    <w:rsid w:val="009E5BDB"/>
    <w:rsid w:val="009F7D1F"/>
    <w:rsid w:val="00A01737"/>
    <w:rsid w:val="00A02545"/>
    <w:rsid w:val="00A025E6"/>
    <w:rsid w:val="00A05555"/>
    <w:rsid w:val="00A06D89"/>
    <w:rsid w:val="00A2674D"/>
    <w:rsid w:val="00A35790"/>
    <w:rsid w:val="00A36299"/>
    <w:rsid w:val="00A370AE"/>
    <w:rsid w:val="00A4500C"/>
    <w:rsid w:val="00A45A89"/>
    <w:rsid w:val="00A47F12"/>
    <w:rsid w:val="00A66DE2"/>
    <w:rsid w:val="00A70227"/>
    <w:rsid w:val="00A7064A"/>
    <w:rsid w:val="00A847D3"/>
    <w:rsid w:val="00A877CD"/>
    <w:rsid w:val="00AA26B4"/>
    <w:rsid w:val="00AA3772"/>
    <w:rsid w:val="00AB106E"/>
    <w:rsid w:val="00AB2224"/>
    <w:rsid w:val="00AC36D6"/>
    <w:rsid w:val="00AC60FE"/>
    <w:rsid w:val="00AC77AD"/>
    <w:rsid w:val="00AD3214"/>
    <w:rsid w:val="00AD4565"/>
    <w:rsid w:val="00AE05D3"/>
    <w:rsid w:val="00AE355A"/>
    <w:rsid w:val="00AF6F25"/>
    <w:rsid w:val="00B148DD"/>
    <w:rsid w:val="00B2472A"/>
    <w:rsid w:val="00B3324E"/>
    <w:rsid w:val="00B567F6"/>
    <w:rsid w:val="00B56DF3"/>
    <w:rsid w:val="00B57A5C"/>
    <w:rsid w:val="00B6185B"/>
    <w:rsid w:val="00B61ADD"/>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15643"/>
    <w:rsid w:val="00C22630"/>
    <w:rsid w:val="00C27853"/>
    <w:rsid w:val="00C27A65"/>
    <w:rsid w:val="00C355A5"/>
    <w:rsid w:val="00C43B64"/>
    <w:rsid w:val="00C53F37"/>
    <w:rsid w:val="00C5499A"/>
    <w:rsid w:val="00C61E97"/>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457E7"/>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E62"/>
    <w:rsid w:val="00E44F0D"/>
    <w:rsid w:val="00E465C4"/>
    <w:rsid w:val="00E518CA"/>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1683"/>
    <w:rsid w:val="00F37FC8"/>
    <w:rsid w:val="00F41F41"/>
    <w:rsid w:val="00F427E9"/>
    <w:rsid w:val="00F440F3"/>
    <w:rsid w:val="00F46918"/>
    <w:rsid w:val="00F46DDE"/>
    <w:rsid w:val="00F57ED2"/>
    <w:rsid w:val="00F655ED"/>
    <w:rsid w:val="00F7033C"/>
    <w:rsid w:val="00F961A9"/>
    <w:rsid w:val="00F96D0D"/>
    <w:rsid w:val="00F976AD"/>
    <w:rsid w:val="00FA1400"/>
    <w:rsid w:val="00FA6461"/>
    <w:rsid w:val="00FC5D79"/>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2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4/python-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Lists-as-Stacks-and-Queue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8</TotalTime>
  <Pages>1</Pages>
  <Words>2537</Words>
  <Characters>14462</Characters>
  <Application>Microsoft Office Word</Application>
  <DocSecurity>0</DocSecurity>
  <Lines>120</Lines>
  <Paragraphs>33</Paragraphs>
  <ScaleCrop>false</ScaleCrop>
  <HeadingPairs>
    <vt:vector size="6" baseType="variant">
      <vt:variant>
        <vt:lpstr>Заглавие</vt:lpstr>
      </vt:variant>
      <vt:variant>
        <vt:i4>1</vt:i4>
      </vt:variant>
      <vt:variant>
        <vt:lpstr>Title</vt:lpstr>
      </vt:variant>
      <vt:variant>
        <vt:i4>1</vt:i4>
      </vt:variant>
      <vt:variant>
        <vt:lpstr>Headings</vt:lpstr>
      </vt:variant>
      <vt:variant>
        <vt:i4>43</vt:i4>
      </vt:variant>
    </vt:vector>
  </HeadingPairs>
  <TitlesOfParts>
    <vt:vector size="45" baseType="lpstr">
      <vt:lpstr>Python Afvanced - Lists as Stacks and Queues</vt:lpstr>
      <vt:lpstr>Python Afvanced - Lists as Stacks and Queues</vt:lpstr>
      <vt:lpstr>    Reverse Numbers</vt:lpstr>
      <vt:lpstr>        Examples</vt:lpstr>
      <vt:lpstr>    2. Stacked Queries</vt:lpstr>
      <vt:lpstr>        Examples</vt:lpstr>
      <vt:lpstr>    3. Fast Food</vt:lpstr>
      <vt:lpstr>        Input</vt:lpstr>
      <vt:lpstr>        Output</vt:lpstr>
      <vt:lpstr>        Constraints</vt:lpstr>
      <vt:lpstr>        Examples</vt:lpstr>
      <vt:lpstr>    4. Fashion Boutique</vt:lpstr>
      <vt:lpstr>        Input</vt:lpstr>
      <vt:lpstr>        Output</vt:lpstr>
      <vt:lpstr>        Constraints</vt:lpstr>
      <vt:lpstr>        Examples</vt:lpstr>
      <vt:lpstr>    5. Truck Tour</vt:lpstr>
      <vt:lpstr>        Input</vt:lpstr>
      <vt:lpstr>        Output</vt:lpstr>
      <vt:lpstr>        Constraints</vt:lpstr>
      <vt:lpstr>        Examples</vt:lpstr>
      <vt:lpstr>    6. Balanced Parentheses</vt:lpstr>
      <vt:lpstr>        Input</vt:lpstr>
      <vt:lpstr>        Output </vt:lpstr>
      <vt:lpstr>        Constraints</vt:lpstr>
      <vt:lpstr>        Examples</vt:lpstr>
      <vt:lpstr>    *Robotics</vt:lpstr>
      <vt:lpstr>        Input</vt:lpstr>
      <vt:lpstr>        Output </vt:lpstr>
      <vt:lpstr>        Examples</vt:lpstr>
      <vt:lpstr>    *Crossroads</vt:lpstr>
      <vt:lpstr>        Input</vt:lpstr>
      <vt:lpstr>        Output</vt:lpstr>
      <vt:lpstr>        Constraints</vt:lpstr>
      <vt:lpstr>        Examples</vt:lpstr>
      <vt:lpstr>    9. *Key Revolver</vt:lpstr>
      <vt:lpstr>        Input</vt:lpstr>
      <vt:lpstr>        Output</vt:lpstr>
      <vt:lpstr>        Constraints</vt:lpstr>
      <vt:lpstr>        Examples</vt:lpstr>
      <vt:lpstr>    10. *Cups and Bottles</vt:lpstr>
      <vt:lpstr>        Input</vt:lpstr>
      <vt:lpstr>        Output</vt:lpstr>
      <vt:lpstr>        Constraints</vt:lpstr>
      <vt:lpstr>        Examples</vt:lpstr>
    </vt:vector>
  </TitlesOfParts>
  <Company>SoftUni – https://about.softuni.bg</Company>
  <LinksUpToDate>false</LinksUpToDate>
  <CharactersWithSpaces>1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Velina Genova</cp:lastModifiedBy>
  <cp:revision>60</cp:revision>
  <cp:lastPrinted>2015-10-26T22:35:00Z</cp:lastPrinted>
  <dcterms:created xsi:type="dcterms:W3CDTF">2019-11-12T12:29:00Z</dcterms:created>
  <dcterms:modified xsi:type="dcterms:W3CDTF">2024-04-08T11:18: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5ebe596356ea4450217745ab14cf4438b0735a5623c77f7a947a64d1b8b11</vt:lpwstr>
  </property>
</Properties>
</file>